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obar-profile"/>
    <w:p>
      <w:pPr>
        <w:pStyle w:val="Heading1"/>
      </w:pPr>
      <w:r>
        <w:t xml:space="preserve">Cobar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45,575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4,052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Cobar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73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b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ew South Wa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7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59,479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,763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2,10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3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9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9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4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6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05 - Western NSW Storms and Flooding (6 January 2024 onwards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56 - Upper Lachlan Bushfires (16 March 2023 onwar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4 - NSW Flooding (14 September 2022 onwar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87 - NSW Severe Weather and Flooding from 9 November 2021 onwa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stralian Government Disaster Recovery Payments (AGDRP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,6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,34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cessional lo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8:53:13Z</dcterms:created>
  <dcterms:modified xsi:type="dcterms:W3CDTF">2024-09-03T08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